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Chemist position at your esteemed organization in Russia Moscow. With a robust academic background in chemistry and over [X years] of hands-on experience in laboratory research, product development, and analytical testing, I am eager to contribute my expertise to your team. Moscow, as a dynamic hub of scientific innovation and industrial advancement in Russia, offers an unparalleled opportunity to apply my skills in a challenging and rewarding environment. This letter outlines my qualifications, passion for chemistry, and alignment with the goals of your institution.</w:t>
      </w:r>
    </w:p>
    <w:p>
      <w:pPr>
        <w:pStyle w:val="BodyText"/>
      </w:pPr>
      <w:r>
        <w:t xml:space="preserve">As a Chemist with [specific field, e.g., organic chemistry, analytical chemistry, or materials science], I have consistently demonstrated a commitment to precision, innovation, and problem-solving in laboratory settings. My academic journey began with a [Bachelor’s/Master’s/PhD] degree in Chemistry from [University Name], where I specialized in [relevant area]. This foundation was further strengthened through my professional experiences at [Previous Employers or Research Institutions], where I conducted experiments, analyzed complex chemical structures, and contributed to projects that advanced both academic knowledge and industrial applications.</w:t>
      </w:r>
    </w:p>
    <w:p>
      <w:pPr>
        <w:pStyle w:val="BodyText"/>
      </w:pPr>
      <w:r>
        <w:t xml:space="preserve">One of my most notable achievements as a Chemist was [specific accomplishment, e.g., "developing a novel method for detecting trace pollutants in water samples," or "optimizing the synthesis process of pharmaceutical compounds"]. These experiences honed my ability to work under pressure, collaborate with multidisciplinary teams, and deliver results that meet the highest standards of quality. In Russia Moscow, where industries such as petrochemicals, pharmaceuticals, and environmental science are thriving, I am particularly excited about the opportunity to contribute to cutting-edge research and address local challenges through chemical innovation.</w:t>
      </w:r>
    </w:p>
    <w:p>
      <w:pPr>
        <w:pStyle w:val="BodyText"/>
      </w:pPr>
      <w:r>
        <w:t xml:space="preserve">Russia Moscow stands out as a city where chemistry intersects with global scientific trends and regional priorities. As a Chemist, I recognize the unique opportunities presented by Moscow’s vibrant academic institutions, state-of-the-art laboratories, and its role as a central node for scientific collaboration in Eastern Europe. The city’s emphasis on technological advancement aligns perfectly with my professional aspirations. Whether it is supporting the development of sustainable materials, improving chemical safety protocols, or advancing drug discovery initiatives, I am prepared to bring my expertise to bear on projects that have a meaningful impact.</w:t>
      </w:r>
    </w:p>
    <w:p>
      <w:pPr>
        <w:pStyle w:val="BodyText"/>
      </w:pPr>
      <w:r>
        <w:t xml:space="preserve">My technical skills are complemented by strong analytical and communication abilities. I am proficient in using advanced laboratory equipment such as [list specific instruments, e.g., HPLC, GC-MS, NMR spectrometers] and software for data analysis (e.g., [specific software like ChemDraw, OriginLab]). Additionally, I have presented research findings at national and international conferences in Russia and beyond, which has enhanced my ability to articulate complex scientific concepts to diverse audiences. These skills are critical for fostering collaboration between researchers, industry partners, and regulatory bodies—key stakeholders in Moscow’s chemical sector.</w:t>
      </w:r>
    </w:p>
    <w:p>
      <w:pPr>
        <w:pStyle w:val="BodyText"/>
      </w:pPr>
      <w:r>
        <w:t xml:space="preserve">What sets me apart as a Chemist is my unwavering dedication to ethical research practices and continuous learning. I stay abreast of the latest advancements in chemistry through professional journals, workshops, and networking with peers. In Russia Moscow, where the scientific community is deeply engaged in addressing global challenges such as climate change and public health, I am motivated to contribute to initiatives that align with both local needs and international standards.</w:t>
      </w:r>
    </w:p>
    <w:p>
      <w:pPr>
        <w:pStyle w:val="BodyText"/>
      </w:pPr>
      <w:r>
        <w:t xml:space="preserve">Furthermore, my adaptability and cultural sensitivity make me an ideal candidate for working in a diverse environment like Moscow. Having [mention any relevant experience working internationally or in multicultural settings], I am confident in my ability to integrate seamlessly into your team. Russia’s rich scientific heritage and the city’s forward-thinking approach to innovation resonate with my personal values as a Chemist. I am eager to contribute to projects that not only advance scientific knowledge but also improve the quality of life for communities in Moscow and beyond.</w:t>
      </w:r>
    </w:p>
    <w:p>
      <w:pPr>
        <w:pStyle w:val="BodyText"/>
      </w:pPr>
      <w:r>
        <w:t xml:space="preserve">Finally, I would like to emphasize my enthusiasm for joining your organization. Your company’s reputation for [specific detail about the organization, e.g., "pioneering eco-friendly chemical solutions" or "advancing pharmaceutical research"] aligns perfectly with my professional goals. I am particularly interested in [specific project, initiative, or area of research mentioned in the job description], and I am confident that my skills and experience would add value to your team. I would be grateful for the opportunity to discuss how my background as a Chemist can contribute to your objectives in Russia Moscow.</w:t>
      </w:r>
    </w:p>
    <w:p>
      <w:pPr>
        <w:pStyle w:val="BodyText"/>
      </w:pPr>
      <w:r>
        <w:t xml:space="preserve">Thank you for considering my application. I look forward to the possibility of contributing to your organization’s success and growing alongside a team that values excellence in chemistr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05:37:53Z</dcterms:created>
  <dcterms:modified xsi:type="dcterms:W3CDTF">2026-07-23T05:37:53Z</dcterms:modified>
</cp:coreProperties>
</file>

<file path=docProps/custom.xml><?xml version="1.0" encoding="utf-8"?>
<Properties xmlns="http://schemas.openxmlformats.org/officeDocument/2006/custom-properties" xmlns:vt="http://schemas.openxmlformats.org/officeDocument/2006/docPropsVTypes"/>
</file>